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chool Counselor Internship Position</w:t>
      </w:r>
    </w:p>
    <w:p>
      <w:pPr>
        <w:pStyle w:val="BodyText"/>
      </w:pPr>
      <w:r>
        <w:t xml:space="preserve">In Support of Educational Development in China Beijing</w:t>
      </w:r>
    </w:p>
    <w:bookmarkEnd w:id="20"/>
    <w:p>
      <w:pPr>
        <w:pStyle w:val="BodyText"/>
      </w:pPr>
      <w:r>
        <w:t xml:space="preserve">October 26, 2023</w:t>
      </w:r>
    </w:p>
    <w:p>
      <w:pPr>
        <w:pStyle w:val="BodyText"/>
      </w:pPr>
      <w:r>
        <w:t xml:space="preserve">Ms. Li Wei</w:t>
      </w:r>
    </w:p>
    <w:p>
      <w:pPr>
        <w:pStyle w:val="BodyText"/>
      </w:pPr>
      <w:r>
        <w:t xml:space="preserve">Director of Student Affairs</w:t>
      </w:r>
    </w:p>
    <w:p>
      <w:pPr>
        <w:pStyle w:val="BodyText"/>
      </w:pPr>
      <w:r>
        <w:t xml:space="preserve">Beijing International Academy (BIA)</w:t>
      </w:r>
    </w:p>
    <w:p>
      <w:pPr>
        <w:pStyle w:val="BodyText"/>
      </w:pPr>
      <w:r>
        <w:t xml:space="preserve">No. 88, Zhongguancun Street, Haidian District</w:t>
      </w:r>
    </w:p>
    <w:bookmarkStart w:id="21" w:name="Xd14a3f2289c8f7dad9d77ab28516e2c3ed98793"/>
    <w:p>
      <w:pPr>
        <w:pStyle w:val="Heading2"/>
      </w:pPr>
      <w:r>
        <w:t xml:space="preserve">Subject: Application for School Counselor Internship Position</w:t>
      </w:r>
    </w:p>
    <w:bookmarkEnd w:id="21"/>
    <w:p>
      <w:pPr>
        <w:pStyle w:val="FirstParagraph"/>
      </w:pPr>
      <w:r>
        <w:t xml:space="preserve">Dear Ms. Li Wei,</w:t>
      </w:r>
    </w:p>
    <w:p>
      <w:pPr>
        <w:pStyle w:val="BodyText"/>
      </w:pPr>
      <w:r>
        <w:t xml:space="preserve">With profound enthusiasm, I submit my application for the School Counselor Internship position at Beijing International Academy (BIA) as part of my academic requirements for the Master of Education in Counseling Psychology at Shanghai Jiao Tong University. My dedication to student well-being and commitment to understanding China’s evolving educational landscape makes this opportunity in China Beijing particularly compelling, and I am eager to contribute meaningfully under your esteemed leadership.</w:t>
      </w:r>
    </w:p>
    <w:p>
      <w:pPr>
        <w:pStyle w:val="BodyText"/>
      </w:pPr>
      <w:r>
        <w:t xml:space="preserve">My academic journey has centered on developing culturally responsive counseling skills specifically tailored for East Asian contexts. At Shanghai Jiao Tong, I completed advanced coursework in Cross-Cultural Counseling (focusing on Chinese adolescent development) and Social-Emotional Learning (SEL) frameworks applicable to high-pressure academic environments like those prevalent in Beijing’s educational system. My thesis, "Navigating Academic Pressure: A Study of Emotional Well-being Among Urban Chinese Secondary Students," involved collaborating with the Beijing Municipal Education Commission’s Youth Mental Health Initiative to analyze data from 200+ students across five schools in Haidian District. This research underscored how traditional Confucian values regarding academic achievement intersect with modern psychological needs—a critical insight I believe will enhance my effectiveness as a School Counselor Intern in China Beijing.</w:t>
      </w:r>
    </w:p>
    <w:p>
      <w:pPr>
        <w:pStyle w:val="BodyText"/>
      </w:pPr>
      <w:r>
        <w:t xml:space="preserve">I recognize that the role of a School Counselor in China differs significantly from Western models, often emphasizing academic support over emotional counseling due to systemic pressures. However, I have observed an emerging shift within Beijing’s international and elite domestic schools toward holistic student development, as seen in initiatives like the "Double Reduction" policy’s focus on mental health. My internship approach will prioritize this transition: I aim to support BIA by developing culturally appropriate SEL workshops that address academic stress while respecting Chinese educational values. For instance, I propose creating a peer mentoring program modeled after successful frameworks used at Peking University’s affiliated schools—a solution I researched during my summer 2023 volunteer placement at Beijing Youth Center for Mental Health.</w:t>
      </w:r>
    </w:p>
    <w:p>
      <w:pPr>
        <w:pStyle w:val="BodyText"/>
      </w:pPr>
      <w:r>
        <w:t xml:space="preserve">My practical experience aligns precisely with the demands of this Internship Application Letter. As a Volunteer Counselor at the Haidian District Community Youth Center, I co-designed and facilitated group sessions on "Healthy Study Habits &amp; Emotional Resilience" for 40+ students aged 12–15, using bilingual materials (English/Chinese) to bridge cultural gaps. I also participated in crisis intervention training through Beijing Municipal Psychological Association’s certification program—training that included protocols for high-stakes exam stress and family communication challenges common in Chinese households. This experience taught me to navigate parental expectations while advocating for students’ emotional needs—a skill vital for a School Counselor operating within China Beijing’s unique socio-educational ecosystem.</w:t>
      </w:r>
    </w:p>
    <w:p>
      <w:pPr>
        <w:pStyle w:val="BodyText"/>
      </w:pPr>
      <w:r>
        <w:t xml:space="preserve">What draws me most to this opportunity is BIA’s reputation for innovating beyond traditional Chinese educational paradigms. Your recent partnership with the University of Hong Kong on the "Holistic Development Index" resonates deeply with my professional vision. I am particularly eager to contribute to your after-school wellness programs by creating culturally sensitive resources—such as a digital platform for students to anonymously share academic anxieties, modeled on successful apps used in Singaporean schools but adapted for Mandarin-speaking users. My proficiency in intermediate Mandarin (HSK Level 4) and willingness to learn Beijing dialect will enable me to build trust with students and staff more effectively than non-local interns.</w:t>
      </w:r>
    </w:p>
    <w:p>
      <w:pPr>
        <w:pStyle w:val="BodyText"/>
      </w:pPr>
      <w:r>
        <w:t xml:space="preserve">I understand that the School Counselor Intern role requires navigating complex dynamics: balancing academic rigor with emotional support, engaging families accustomed to hierarchical structures, and adapting Western counseling techniques within Confucian values. My internship philosophy centers on "learning first, then contributing." In China Beijing’s dynamic educational environment, I will prioritize observing BIA’s existing practices before proposing innovations—ensuring my work complements rather than disrupts established systems. For example, I plan to study how current counselors at BIA address challenges like college entrance exam stress (gaokao) and incorporate those insights into my proposed workshops on "Mindful Academic Preparation."</w:t>
      </w:r>
    </w:p>
    <w:p>
      <w:pPr>
        <w:pStyle w:val="BodyText"/>
      </w:pPr>
      <w:r>
        <w:t xml:space="preserve">My commitment to this field extends beyond academia. Last spring, I organized a mental health awareness week at Shanghai’s Xuhui District High School, where I presented statistics showing 68% of students experienced stress related to academic pressure—data directly relevant to Beijing’s context. This initiative led to the school adopting biweekly "Well-being Circles," a model I believe could be adapted for BIA’s student body. Such experiences have prepared me to contribute immediately as a School Counselor Intern, offering both practical skills and cultural humility.</w:t>
      </w:r>
    </w:p>
    <w:p>
      <w:pPr>
        <w:pStyle w:val="BodyText"/>
      </w:pPr>
      <w:r>
        <w:t xml:space="preserve">Beijing represents the heart of China’s educational innovation, and I am honored by the possibility of learning within its most forward-thinking institutions. I am prepared to relocate to Beijing for the duration of my 10-week internship (June–August 2024) and would welcome an opportunity to discuss how my academic background, cultural awareness, and passion for student development align with BIA’s mission. Thank you for considering this Internship Application Letter—I have attached my resume, academic transcripts, and a reference from Dr. Chen Ming (Professor of Educational Psychology at Renmin University) for your review.</w:t>
      </w:r>
    </w:p>
    <w:p>
      <w:pPr>
        <w:pStyle w:val="BodyText"/>
      </w:pPr>
      <w:r>
        <w:t xml:space="preserve">Sincerely,</w:t>
      </w:r>
    </w:p>
    <w:p>
      <w:pPr>
        <w:pStyle w:val="BodyText"/>
      </w:pPr>
      <w:r>
        <w:t xml:space="preserve">Alexandra Chen</w:t>
      </w:r>
    </w:p>
    <w:p>
      <w:pPr>
        <w:pStyle w:val="BodyText"/>
      </w:pPr>
      <w:r>
        <w:t xml:space="preserve">Master of Education in Counseling Psychology Candidate</w:t>
      </w:r>
    </w:p>
    <w:p>
      <w:pPr>
        <w:pStyle w:val="BodyText"/>
      </w:pPr>
      <w:r>
        <w:t xml:space="preserve">Shanghai Jiao Tong University | Shanghai, China</w:t>
      </w:r>
    </w:p>
    <w:p>
      <w:pPr>
        <w:pStyle w:val="BodyText"/>
      </w:pPr>
      <w:r>
        <w:t xml:space="preserve">Email: alex.chen@sjtu.edu.cn | Phone: +86 138 0013 8822</w:t>
      </w:r>
    </w:p>
    <w:p>
      <w:pPr>
        <w:pStyle w:val="BodyText"/>
      </w:pPr>
      <w:r>
        <w:t xml:space="preserve">Word Count: 927</w:t>
      </w:r>
    </w:p>
    <w:p>
      <w:pPr>
        <w:pStyle w:val="BodyText"/>
      </w:pPr>
      <w:r>
        <w:t xml:space="preserve">Document Type: Internship Application Letter | School Counselor | China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0T23:22:31Z</dcterms:created>
  <dcterms:modified xsi:type="dcterms:W3CDTF">2026-07-20T23:22:31Z</dcterms:modified>
</cp:coreProperties>
</file>

<file path=docProps/custom.xml><?xml version="1.0" encoding="utf-8"?>
<Properties xmlns="http://schemas.openxmlformats.org/officeDocument/2006/custom-properties" xmlns:vt="http://schemas.openxmlformats.org/officeDocument/2006/docPropsVTypes"/>
</file>